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5C9D39" w14:textId="67E769D3" w:rsidR="00F71243" w:rsidRPr="00964229" w:rsidRDefault="00B57FB9" w:rsidP="00F71243">
      <w:pPr>
        <w:pStyle w:val="Heading1"/>
        <w:rPr>
          <w:rFonts w:asciiTheme="minorHAnsi" w:hAnsiTheme="minorHAnsi"/>
          <w:color w:val="7030A0"/>
          <w:sz w:val="28"/>
          <w:szCs w:val="28"/>
        </w:rPr>
      </w:pPr>
      <w:r w:rsidRPr="00964229">
        <w:rPr>
          <w:rFonts w:asciiTheme="minorHAnsi" w:hAnsiTheme="minorHAnsi"/>
          <w:color w:val="7030A0"/>
          <w:sz w:val="28"/>
          <w:szCs w:val="28"/>
        </w:rPr>
        <w:t xml:space="preserve">East of England </w:t>
      </w:r>
      <w:r w:rsidR="00F71243" w:rsidRPr="00964229">
        <w:rPr>
          <w:rFonts w:asciiTheme="minorHAnsi" w:hAnsiTheme="minorHAnsi"/>
          <w:color w:val="7030A0"/>
          <w:sz w:val="28"/>
          <w:szCs w:val="28"/>
        </w:rPr>
        <w:t xml:space="preserve">Psychological Professions Network: </w:t>
      </w:r>
      <w:r w:rsidR="00964229" w:rsidRPr="00964229">
        <w:rPr>
          <w:rFonts w:asciiTheme="minorHAnsi" w:hAnsiTheme="minorHAnsi"/>
          <w:color w:val="7030A0"/>
          <w:sz w:val="28"/>
          <w:szCs w:val="28"/>
        </w:rPr>
        <w:t xml:space="preserve">Workforce Council </w:t>
      </w:r>
      <w:r w:rsidR="00F71243" w:rsidRPr="00964229">
        <w:rPr>
          <w:rFonts w:asciiTheme="minorHAnsi" w:hAnsiTheme="minorHAnsi"/>
          <w:color w:val="7030A0"/>
          <w:sz w:val="28"/>
          <w:szCs w:val="28"/>
        </w:rPr>
        <w:t xml:space="preserve">Expression of Interest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72"/>
        <w:gridCol w:w="6044"/>
      </w:tblGrid>
      <w:tr w:rsidR="00181537" w:rsidRPr="00181537" w14:paraId="6756CA3B" w14:textId="77777777" w:rsidTr="00181537">
        <w:tc>
          <w:tcPr>
            <w:tcW w:w="2972" w:type="dxa"/>
          </w:tcPr>
          <w:p w14:paraId="36084B01" w14:textId="77777777" w:rsidR="00181537" w:rsidRPr="00964229" w:rsidRDefault="00181537" w:rsidP="002B51B8">
            <w:pPr>
              <w:rPr>
                <w:rFonts w:asciiTheme="minorHAnsi" w:hAnsiTheme="minorHAnsi"/>
                <w:sz w:val="22"/>
                <w:szCs w:val="22"/>
              </w:rPr>
            </w:pPr>
            <w:r w:rsidRPr="00964229">
              <w:rPr>
                <w:rFonts w:asciiTheme="minorHAnsi" w:hAnsiTheme="minorHAnsi"/>
                <w:sz w:val="22"/>
                <w:szCs w:val="22"/>
              </w:rPr>
              <w:t>Name</w:t>
            </w:r>
          </w:p>
        </w:tc>
        <w:tc>
          <w:tcPr>
            <w:tcW w:w="6044" w:type="dxa"/>
          </w:tcPr>
          <w:p w14:paraId="77324126" w14:textId="77777777" w:rsidR="00181537" w:rsidRDefault="00181537" w:rsidP="002B51B8"/>
          <w:p w14:paraId="5DFA5334" w14:textId="77777777" w:rsidR="00181537" w:rsidRPr="00181537" w:rsidRDefault="00181537" w:rsidP="002B51B8"/>
        </w:tc>
      </w:tr>
      <w:tr w:rsidR="00181537" w:rsidRPr="00181537" w14:paraId="42780BFC" w14:textId="77777777" w:rsidTr="00181537">
        <w:tc>
          <w:tcPr>
            <w:tcW w:w="2972" w:type="dxa"/>
          </w:tcPr>
          <w:p w14:paraId="07991932" w14:textId="77777777" w:rsidR="00181537" w:rsidRPr="00964229" w:rsidRDefault="00181537" w:rsidP="002B51B8">
            <w:pPr>
              <w:rPr>
                <w:rFonts w:asciiTheme="minorHAnsi" w:hAnsiTheme="minorHAnsi"/>
                <w:sz w:val="22"/>
                <w:szCs w:val="22"/>
              </w:rPr>
            </w:pPr>
            <w:r w:rsidRPr="00964229">
              <w:rPr>
                <w:rFonts w:asciiTheme="minorHAnsi" w:hAnsiTheme="minorHAnsi"/>
                <w:sz w:val="22"/>
                <w:szCs w:val="22"/>
              </w:rPr>
              <w:t>Job Title</w:t>
            </w:r>
          </w:p>
        </w:tc>
        <w:tc>
          <w:tcPr>
            <w:tcW w:w="6044" w:type="dxa"/>
          </w:tcPr>
          <w:p w14:paraId="17684BE3" w14:textId="77777777" w:rsidR="00181537" w:rsidRDefault="00181537" w:rsidP="002B51B8"/>
          <w:p w14:paraId="17340A33" w14:textId="77777777" w:rsidR="00181537" w:rsidRPr="00181537" w:rsidRDefault="00181537" w:rsidP="002B51B8"/>
        </w:tc>
      </w:tr>
      <w:tr w:rsidR="00181537" w:rsidRPr="00181537" w14:paraId="3947B913" w14:textId="77777777" w:rsidTr="00181537">
        <w:tc>
          <w:tcPr>
            <w:tcW w:w="2972" w:type="dxa"/>
          </w:tcPr>
          <w:p w14:paraId="1270AB00" w14:textId="77777777" w:rsidR="00181537" w:rsidRPr="00964229" w:rsidRDefault="00181537" w:rsidP="002B51B8">
            <w:pPr>
              <w:rPr>
                <w:rFonts w:asciiTheme="minorHAnsi" w:hAnsiTheme="minorHAnsi"/>
                <w:sz w:val="22"/>
                <w:szCs w:val="22"/>
              </w:rPr>
            </w:pPr>
            <w:r w:rsidRPr="00964229">
              <w:rPr>
                <w:rFonts w:asciiTheme="minorHAnsi" w:hAnsiTheme="minorHAnsi"/>
                <w:sz w:val="22"/>
                <w:szCs w:val="22"/>
              </w:rPr>
              <w:t>Organisation</w:t>
            </w:r>
          </w:p>
        </w:tc>
        <w:tc>
          <w:tcPr>
            <w:tcW w:w="6044" w:type="dxa"/>
          </w:tcPr>
          <w:p w14:paraId="075CDA6C" w14:textId="77777777" w:rsidR="00181537" w:rsidRDefault="00181537" w:rsidP="002B51B8"/>
          <w:p w14:paraId="10341649" w14:textId="77777777" w:rsidR="00181537" w:rsidRPr="00181537" w:rsidRDefault="00181537" w:rsidP="002B51B8"/>
        </w:tc>
      </w:tr>
      <w:tr w:rsidR="00181537" w:rsidRPr="00181537" w14:paraId="56E04688" w14:textId="77777777" w:rsidTr="00181537">
        <w:tc>
          <w:tcPr>
            <w:tcW w:w="2972" w:type="dxa"/>
          </w:tcPr>
          <w:p w14:paraId="0F93DD7B" w14:textId="582D3F18" w:rsidR="00181537" w:rsidRPr="00964229" w:rsidRDefault="00181537" w:rsidP="002B51B8">
            <w:pPr>
              <w:rPr>
                <w:rFonts w:asciiTheme="minorHAnsi" w:hAnsiTheme="minorHAnsi"/>
                <w:sz w:val="22"/>
                <w:szCs w:val="22"/>
              </w:rPr>
            </w:pPr>
            <w:r w:rsidRPr="00964229">
              <w:rPr>
                <w:rFonts w:asciiTheme="minorHAnsi" w:hAnsiTheme="minorHAnsi"/>
                <w:sz w:val="22"/>
                <w:szCs w:val="22"/>
              </w:rPr>
              <w:t>Email</w:t>
            </w:r>
          </w:p>
        </w:tc>
        <w:tc>
          <w:tcPr>
            <w:tcW w:w="6044" w:type="dxa"/>
          </w:tcPr>
          <w:p w14:paraId="36A4676A" w14:textId="77777777" w:rsidR="00181537" w:rsidRDefault="00181537" w:rsidP="002B51B8"/>
          <w:p w14:paraId="5C201C08" w14:textId="77777777" w:rsidR="00181537" w:rsidRPr="00181537" w:rsidRDefault="00181537" w:rsidP="002B51B8"/>
        </w:tc>
      </w:tr>
      <w:tr w:rsidR="00181537" w:rsidRPr="00181537" w14:paraId="67352765" w14:textId="77777777" w:rsidTr="00181537">
        <w:tc>
          <w:tcPr>
            <w:tcW w:w="2972" w:type="dxa"/>
          </w:tcPr>
          <w:p w14:paraId="74FEB142" w14:textId="77777777" w:rsidR="00181537" w:rsidRPr="00964229" w:rsidRDefault="00181537" w:rsidP="002B51B8">
            <w:pPr>
              <w:rPr>
                <w:rFonts w:asciiTheme="minorHAnsi" w:hAnsiTheme="minorHAnsi"/>
                <w:sz w:val="22"/>
                <w:szCs w:val="22"/>
              </w:rPr>
            </w:pPr>
            <w:r w:rsidRPr="00964229">
              <w:rPr>
                <w:rFonts w:asciiTheme="minorHAnsi" w:hAnsiTheme="minorHAnsi"/>
                <w:sz w:val="22"/>
                <w:szCs w:val="22"/>
              </w:rPr>
              <w:t>Telephone</w:t>
            </w:r>
          </w:p>
        </w:tc>
        <w:tc>
          <w:tcPr>
            <w:tcW w:w="6044" w:type="dxa"/>
          </w:tcPr>
          <w:p w14:paraId="69E339B8" w14:textId="77777777" w:rsidR="00181537" w:rsidRDefault="00181537" w:rsidP="002B51B8"/>
          <w:p w14:paraId="4D2A34B7" w14:textId="77777777" w:rsidR="00181537" w:rsidRPr="00181537" w:rsidRDefault="00181537" w:rsidP="002B51B8"/>
        </w:tc>
      </w:tr>
      <w:tr w:rsidR="00181537" w:rsidRPr="00181537" w14:paraId="7BB68E86" w14:textId="77777777" w:rsidTr="00181537">
        <w:tc>
          <w:tcPr>
            <w:tcW w:w="2972" w:type="dxa"/>
          </w:tcPr>
          <w:p w14:paraId="7D354280" w14:textId="1DECD8C3" w:rsidR="00181537" w:rsidRPr="00964229" w:rsidRDefault="00037441" w:rsidP="002B51B8">
            <w:p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 xml:space="preserve">A </w:t>
            </w:r>
            <w:r w:rsidR="00181537" w:rsidRPr="00964229">
              <w:rPr>
                <w:rFonts w:asciiTheme="minorHAnsi" w:hAnsiTheme="minorHAnsi"/>
                <w:sz w:val="22"/>
                <w:szCs w:val="22"/>
              </w:rPr>
              <w:t>summary of current role (maximum 250 words)</w:t>
            </w:r>
          </w:p>
        </w:tc>
        <w:tc>
          <w:tcPr>
            <w:tcW w:w="6044" w:type="dxa"/>
          </w:tcPr>
          <w:p w14:paraId="7F452F84" w14:textId="77777777" w:rsidR="00181537" w:rsidRDefault="00181537" w:rsidP="002B51B8"/>
          <w:p w14:paraId="1C3CE772" w14:textId="77777777" w:rsidR="00181537" w:rsidRDefault="00181537" w:rsidP="002B51B8"/>
          <w:p w14:paraId="6787CA11" w14:textId="00673DD6" w:rsidR="00181537" w:rsidRDefault="00181537" w:rsidP="002B51B8"/>
          <w:p w14:paraId="13BBF51D" w14:textId="77777777" w:rsidR="00037441" w:rsidRDefault="00037441" w:rsidP="002B51B8"/>
          <w:p w14:paraId="2ADF5FAF" w14:textId="77777777" w:rsidR="00181537" w:rsidRDefault="00181537" w:rsidP="002B51B8"/>
          <w:p w14:paraId="5F5FDD38" w14:textId="36C7237C" w:rsidR="00B57FB9" w:rsidRPr="00181537" w:rsidRDefault="00B57FB9" w:rsidP="002B51B8"/>
        </w:tc>
      </w:tr>
      <w:tr w:rsidR="00181537" w14:paraId="5BD8FAF9" w14:textId="77777777" w:rsidTr="00181537">
        <w:tc>
          <w:tcPr>
            <w:tcW w:w="2972" w:type="dxa"/>
          </w:tcPr>
          <w:p w14:paraId="54BA5131" w14:textId="13C06D49" w:rsidR="00181537" w:rsidRPr="00964229" w:rsidRDefault="00181537" w:rsidP="002B51B8">
            <w:pPr>
              <w:rPr>
                <w:rFonts w:asciiTheme="minorHAnsi" w:hAnsiTheme="minorHAnsi"/>
                <w:sz w:val="22"/>
                <w:szCs w:val="22"/>
              </w:rPr>
            </w:pPr>
            <w:r w:rsidRPr="00964229">
              <w:rPr>
                <w:rFonts w:asciiTheme="minorHAnsi" w:hAnsiTheme="minorHAnsi"/>
                <w:sz w:val="22"/>
                <w:szCs w:val="22"/>
              </w:rPr>
              <w:t xml:space="preserve">Statement </w:t>
            </w:r>
            <w:r w:rsidR="00037441">
              <w:rPr>
                <w:rFonts w:asciiTheme="minorHAnsi" w:hAnsiTheme="minorHAnsi"/>
                <w:sz w:val="22"/>
                <w:szCs w:val="22"/>
              </w:rPr>
              <w:t xml:space="preserve">supporting </w:t>
            </w:r>
            <w:r w:rsidRPr="00964229">
              <w:rPr>
                <w:rFonts w:asciiTheme="minorHAnsi" w:hAnsiTheme="minorHAnsi"/>
                <w:sz w:val="22"/>
                <w:szCs w:val="22"/>
              </w:rPr>
              <w:t xml:space="preserve">expression of interest in becoming a </w:t>
            </w:r>
            <w:r w:rsidR="00B57FB9" w:rsidRPr="00964229">
              <w:rPr>
                <w:rFonts w:asciiTheme="minorHAnsi" w:hAnsiTheme="minorHAnsi"/>
                <w:sz w:val="22"/>
                <w:szCs w:val="22"/>
              </w:rPr>
              <w:t xml:space="preserve">representative on the workforce council </w:t>
            </w:r>
            <w:r w:rsidRPr="00964229">
              <w:rPr>
                <w:rFonts w:asciiTheme="minorHAnsi" w:hAnsiTheme="minorHAnsi"/>
                <w:sz w:val="22"/>
                <w:szCs w:val="22"/>
              </w:rPr>
              <w:t>(maximum 500 words)</w:t>
            </w:r>
          </w:p>
          <w:p w14:paraId="25869B13" w14:textId="7359BD26" w:rsidR="00B57FB9" w:rsidRPr="00964229" w:rsidRDefault="00B57FB9" w:rsidP="002B51B8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6044" w:type="dxa"/>
          </w:tcPr>
          <w:p w14:paraId="37F7ED10" w14:textId="77777777" w:rsidR="00181537" w:rsidRDefault="00181537" w:rsidP="002B51B8"/>
          <w:p w14:paraId="3D4E4B64" w14:textId="77777777" w:rsidR="00181537" w:rsidRDefault="00181537" w:rsidP="002B51B8"/>
          <w:p w14:paraId="7FAF073A" w14:textId="77777777" w:rsidR="00181537" w:rsidRDefault="00181537" w:rsidP="002B51B8"/>
          <w:p w14:paraId="5F537F03" w14:textId="77777777" w:rsidR="00181537" w:rsidRDefault="00181537" w:rsidP="002B51B8"/>
          <w:p w14:paraId="2908D354" w14:textId="77777777" w:rsidR="00B57FB9" w:rsidRDefault="00B57FB9" w:rsidP="002B51B8"/>
          <w:p w14:paraId="620EB6D7" w14:textId="77777777" w:rsidR="00B57FB9" w:rsidRDefault="00B57FB9" w:rsidP="002B51B8"/>
          <w:p w14:paraId="54288D39" w14:textId="4E66FCE1" w:rsidR="00B57FB9" w:rsidRDefault="00B57FB9" w:rsidP="002B51B8"/>
          <w:p w14:paraId="600023B8" w14:textId="2CB7201F" w:rsidR="00037441" w:rsidRDefault="00037441" w:rsidP="002B51B8"/>
          <w:p w14:paraId="08580B28" w14:textId="77777777" w:rsidR="00037441" w:rsidRDefault="00037441" w:rsidP="002B51B8"/>
          <w:p w14:paraId="78B53C58" w14:textId="69895256" w:rsidR="00B57FB9" w:rsidRDefault="00B57FB9" w:rsidP="002B51B8"/>
        </w:tc>
      </w:tr>
      <w:tr w:rsidR="002075A8" w14:paraId="4831EF1B" w14:textId="77777777" w:rsidTr="00181537">
        <w:tc>
          <w:tcPr>
            <w:tcW w:w="2972" w:type="dxa"/>
          </w:tcPr>
          <w:p w14:paraId="79C2510E" w14:textId="36755C99" w:rsidR="002075A8" w:rsidRPr="00964229" w:rsidRDefault="002075A8" w:rsidP="002B51B8">
            <w:pPr>
              <w:rPr>
                <w:rFonts w:asciiTheme="minorHAnsi" w:hAnsiTheme="minorHAnsi"/>
                <w:sz w:val="22"/>
                <w:szCs w:val="22"/>
              </w:rPr>
            </w:pPr>
            <w:r w:rsidRPr="00964229">
              <w:rPr>
                <w:rFonts w:asciiTheme="minorHAnsi" w:hAnsiTheme="minorHAnsi"/>
                <w:sz w:val="22"/>
                <w:szCs w:val="22"/>
              </w:rPr>
              <w:t xml:space="preserve">Names and contact details of </w:t>
            </w:r>
            <w:r w:rsidR="00B57FB9" w:rsidRPr="00964229">
              <w:rPr>
                <w:rFonts w:asciiTheme="minorHAnsi" w:hAnsiTheme="minorHAnsi"/>
                <w:sz w:val="22"/>
                <w:szCs w:val="22"/>
              </w:rPr>
              <w:t xml:space="preserve">referees </w:t>
            </w:r>
            <w:r w:rsidRPr="00964229">
              <w:rPr>
                <w:rFonts w:asciiTheme="minorHAnsi" w:hAnsiTheme="minorHAnsi"/>
                <w:sz w:val="22"/>
                <w:szCs w:val="22"/>
              </w:rPr>
              <w:t xml:space="preserve">supporting </w:t>
            </w:r>
            <w:r w:rsidR="00F2334C">
              <w:rPr>
                <w:rFonts w:asciiTheme="minorHAnsi" w:hAnsiTheme="minorHAnsi"/>
                <w:sz w:val="22"/>
                <w:szCs w:val="22"/>
              </w:rPr>
              <w:t>your</w:t>
            </w:r>
            <w:r w:rsidRPr="00964229">
              <w:rPr>
                <w:rFonts w:asciiTheme="minorHAnsi" w:hAnsiTheme="minorHAnsi"/>
                <w:sz w:val="22"/>
                <w:szCs w:val="22"/>
              </w:rPr>
              <w:t xml:space="preserve"> application</w:t>
            </w:r>
          </w:p>
          <w:p w14:paraId="2E20F7CD" w14:textId="74083410" w:rsidR="00B57FB9" w:rsidRPr="00964229" w:rsidRDefault="00B57FB9" w:rsidP="002B51B8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6044" w:type="dxa"/>
          </w:tcPr>
          <w:p w14:paraId="41CF490A" w14:textId="77777777" w:rsidR="002075A8" w:rsidRDefault="002075A8" w:rsidP="002B51B8"/>
        </w:tc>
      </w:tr>
      <w:tr w:rsidR="00791464" w14:paraId="0C7871EB" w14:textId="77777777" w:rsidTr="00181537">
        <w:tc>
          <w:tcPr>
            <w:tcW w:w="2972" w:type="dxa"/>
          </w:tcPr>
          <w:p w14:paraId="202DFDA7" w14:textId="328CD9BF" w:rsidR="00791464" w:rsidRPr="00964229" w:rsidRDefault="00791464" w:rsidP="002B51B8">
            <w:pPr>
              <w:rPr>
                <w:rFonts w:asciiTheme="minorHAnsi" w:hAnsiTheme="minorHAnsi"/>
                <w:sz w:val="22"/>
                <w:szCs w:val="22"/>
              </w:rPr>
            </w:pPr>
            <w:r w:rsidRPr="00964229">
              <w:rPr>
                <w:rFonts w:asciiTheme="minorHAnsi" w:hAnsiTheme="minorHAnsi"/>
                <w:sz w:val="22"/>
                <w:szCs w:val="22"/>
              </w:rPr>
              <w:t>Signed</w:t>
            </w:r>
          </w:p>
        </w:tc>
        <w:tc>
          <w:tcPr>
            <w:tcW w:w="6044" w:type="dxa"/>
          </w:tcPr>
          <w:p w14:paraId="1F68A46B" w14:textId="77777777" w:rsidR="00791464" w:rsidRDefault="00791464" w:rsidP="002075A8">
            <w:pPr>
              <w:jc w:val="center"/>
            </w:pPr>
          </w:p>
        </w:tc>
      </w:tr>
      <w:tr w:rsidR="00791464" w14:paraId="2C32C97C" w14:textId="77777777" w:rsidTr="00181537">
        <w:tc>
          <w:tcPr>
            <w:tcW w:w="2972" w:type="dxa"/>
          </w:tcPr>
          <w:p w14:paraId="3E33B02E" w14:textId="0CADFD09" w:rsidR="00791464" w:rsidRPr="00964229" w:rsidRDefault="00791464" w:rsidP="002B51B8">
            <w:pPr>
              <w:rPr>
                <w:rFonts w:asciiTheme="minorHAnsi" w:hAnsiTheme="minorHAnsi"/>
                <w:sz w:val="22"/>
                <w:szCs w:val="22"/>
              </w:rPr>
            </w:pPr>
            <w:r w:rsidRPr="00964229">
              <w:rPr>
                <w:rFonts w:asciiTheme="minorHAnsi" w:hAnsiTheme="minorHAnsi"/>
                <w:sz w:val="22"/>
                <w:szCs w:val="22"/>
              </w:rPr>
              <w:t xml:space="preserve">Date </w:t>
            </w:r>
          </w:p>
        </w:tc>
        <w:tc>
          <w:tcPr>
            <w:tcW w:w="6044" w:type="dxa"/>
          </w:tcPr>
          <w:p w14:paraId="5FFA9BAB" w14:textId="77777777" w:rsidR="00791464" w:rsidRDefault="00791464" w:rsidP="002075A8">
            <w:pPr>
              <w:jc w:val="center"/>
            </w:pPr>
          </w:p>
        </w:tc>
      </w:tr>
    </w:tbl>
    <w:p w14:paraId="44A86266" w14:textId="608A4648" w:rsidR="00181537" w:rsidRDefault="00181537" w:rsidP="00181537"/>
    <w:p w14:paraId="5E5E435A" w14:textId="632B5E67" w:rsidR="00791464" w:rsidRPr="00964229" w:rsidRDefault="00791464" w:rsidP="00181537">
      <w:pPr>
        <w:rPr>
          <w:rFonts w:asciiTheme="minorHAnsi" w:hAnsiTheme="minorHAnsi"/>
          <w:color w:val="0070C0"/>
          <w:sz w:val="22"/>
          <w:szCs w:val="22"/>
          <w:u w:val="single"/>
        </w:rPr>
      </w:pPr>
    </w:p>
    <w:p w14:paraId="61264958" w14:textId="6C2E4244" w:rsidR="00964229" w:rsidRDefault="00791464" w:rsidP="00964229">
      <w:pPr>
        <w:rPr>
          <w:rStyle w:val="Hyperlink"/>
          <w:rFonts w:asciiTheme="minorHAnsi" w:hAnsiTheme="minorHAnsi"/>
          <w:sz w:val="22"/>
          <w:szCs w:val="22"/>
        </w:rPr>
      </w:pPr>
      <w:r w:rsidRPr="00964229">
        <w:rPr>
          <w:rFonts w:asciiTheme="minorHAnsi" w:hAnsiTheme="minorHAnsi"/>
          <w:sz w:val="22"/>
          <w:szCs w:val="22"/>
        </w:rPr>
        <w:t xml:space="preserve">Thank you for your interest in joining the workforce council. </w:t>
      </w:r>
      <w:r w:rsidR="00964229" w:rsidRPr="00964229">
        <w:rPr>
          <w:rFonts w:asciiTheme="minorHAnsi" w:hAnsiTheme="minorHAnsi"/>
          <w:sz w:val="22"/>
          <w:szCs w:val="22"/>
        </w:rPr>
        <w:t xml:space="preserve">Please complete this form and return </w:t>
      </w:r>
      <w:r w:rsidR="00037441">
        <w:rPr>
          <w:rFonts w:asciiTheme="minorHAnsi" w:hAnsiTheme="minorHAnsi"/>
          <w:sz w:val="22"/>
          <w:szCs w:val="22"/>
        </w:rPr>
        <w:t xml:space="preserve">it </w:t>
      </w:r>
      <w:r w:rsidR="00964229" w:rsidRPr="00964229">
        <w:rPr>
          <w:rFonts w:asciiTheme="minorHAnsi" w:hAnsiTheme="minorHAnsi"/>
          <w:sz w:val="22"/>
          <w:szCs w:val="22"/>
        </w:rPr>
        <w:t xml:space="preserve">via email </w:t>
      </w:r>
      <w:r w:rsidR="00037441">
        <w:rPr>
          <w:rFonts w:asciiTheme="minorHAnsi" w:hAnsiTheme="minorHAnsi"/>
          <w:sz w:val="22"/>
          <w:szCs w:val="22"/>
        </w:rPr>
        <w:t xml:space="preserve">along with your CV </w:t>
      </w:r>
      <w:r w:rsidR="00964229" w:rsidRPr="00964229">
        <w:rPr>
          <w:rFonts w:asciiTheme="minorHAnsi" w:hAnsiTheme="minorHAnsi"/>
          <w:sz w:val="22"/>
          <w:szCs w:val="22"/>
        </w:rPr>
        <w:t xml:space="preserve">to </w:t>
      </w:r>
      <w:hyperlink r:id="rId8" w:history="1">
        <w:r w:rsidR="00964229" w:rsidRPr="00964229">
          <w:rPr>
            <w:rStyle w:val="Hyperlink"/>
            <w:rFonts w:asciiTheme="minorHAnsi" w:hAnsiTheme="minorHAnsi"/>
            <w:sz w:val="22"/>
            <w:szCs w:val="22"/>
          </w:rPr>
          <w:t>hpft.eoeppn@nhs.net</w:t>
        </w:r>
      </w:hyperlink>
    </w:p>
    <w:p w14:paraId="45B1125B" w14:textId="77777777" w:rsidR="00480EF3" w:rsidRPr="00964229" w:rsidRDefault="00480EF3" w:rsidP="00964229">
      <w:pPr>
        <w:rPr>
          <w:rFonts w:asciiTheme="minorHAnsi" w:hAnsiTheme="minorHAnsi"/>
          <w:color w:val="0070C0"/>
          <w:sz w:val="22"/>
          <w:szCs w:val="22"/>
          <w:u w:val="single"/>
        </w:rPr>
      </w:pPr>
    </w:p>
    <w:p w14:paraId="0464C690" w14:textId="071C8530" w:rsidR="00037441" w:rsidRPr="00037441" w:rsidRDefault="00037441" w:rsidP="00037441">
      <w:pPr>
        <w:rPr>
          <w:rFonts w:asciiTheme="minorHAnsi" w:hAnsiTheme="minorHAnsi" w:cstheme="minorHAnsi"/>
          <w:b/>
          <w:bCs/>
          <w:color w:val="7030A0"/>
          <w:sz w:val="22"/>
          <w:szCs w:val="22"/>
        </w:rPr>
      </w:pPr>
      <w:r w:rsidRPr="00037441">
        <w:rPr>
          <w:rFonts w:asciiTheme="minorHAnsi" w:hAnsiTheme="minorHAnsi" w:cstheme="minorHAnsi"/>
          <w:sz w:val="22"/>
          <w:szCs w:val="22"/>
        </w:rPr>
        <w:t xml:space="preserve">We will consider all applications; successful applicants will be invited to interview. For an informal discussion about the role, </w:t>
      </w:r>
      <w:r w:rsidRPr="00480EF3">
        <w:rPr>
          <w:rFonts w:asciiTheme="minorHAnsi" w:hAnsiTheme="minorHAnsi" w:cstheme="minorHAnsi"/>
          <w:sz w:val="22"/>
          <w:szCs w:val="22"/>
        </w:rPr>
        <w:t>please get in to</w:t>
      </w:r>
      <w:r w:rsidR="00480EF3" w:rsidRPr="00480EF3">
        <w:rPr>
          <w:rFonts w:asciiTheme="minorHAnsi" w:hAnsiTheme="minorHAnsi" w:cstheme="minorHAnsi"/>
          <w:sz w:val="22"/>
          <w:szCs w:val="22"/>
        </w:rPr>
        <w:t>uch</w:t>
      </w:r>
      <w:r w:rsidR="00480EF3">
        <w:rPr>
          <w:rFonts w:asciiTheme="minorHAnsi" w:hAnsiTheme="minorHAnsi" w:cstheme="minorHAnsi"/>
          <w:sz w:val="22"/>
          <w:szCs w:val="22"/>
        </w:rPr>
        <w:t xml:space="preserve"> with us via the </w:t>
      </w:r>
      <w:r w:rsidRPr="00037441">
        <w:rPr>
          <w:rStyle w:val="Strong"/>
          <w:rFonts w:asciiTheme="minorHAnsi" w:hAnsiTheme="minorHAnsi" w:cstheme="minorHAnsi"/>
          <w:b w:val="0"/>
          <w:bCs w:val="0"/>
          <w:color w:val="1A1A1A"/>
          <w:sz w:val="22"/>
          <w:szCs w:val="22"/>
          <w:shd w:val="clear" w:color="auto" w:fill="FFFFFF"/>
        </w:rPr>
        <w:t>East of England Psychological Professions Network</w:t>
      </w:r>
      <w:r w:rsidR="00480EF3">
        <w:rPr>
          <w:rStyle w:val="Strong"/>
          <w:rFonts w:asciiTheme="minorHAnsi" w:hAnsiTheme="minorHAnsi" w:cstheme="minorHAnsi"/>
          <w:b w:val="0"/>
          <w:bCs w:val="0"/>
          <w:color w:val="1A1A1A"/>
          <w:sz w:val="22"/>
          <w:szCs w:val="22"/>
          <w:shd w:val="clear" w:color="auto" w:fill="FFFFFF"/>
        </w:rPr>
        <w:t xml:space="preserve"> email address: </w:t>
      </w:r>
      <w:hyperlink r:id="rId9" w:history="1">
        <w:r w:rsidR="00480EF3" w:rsidRPr="00964229">
          <w:rPr>
            <w:rStyle w:val="Hyperlink"/>
            <w:rFonts w:asciiTheme="minorHAnsi" w:hAnsiTheme="minorHAnsi"/>
            <w:sz w:val="22"/>
            <w:szCs w:val="22"/>
          </w:rPr>
          <w:t>hpft.eoeppn@nhs.net</w:t>
        </w:r>
      </w:hyperlink>
    </w:p>
    <w:p w14:paraId="7527EFD6" w14:textId="77777777" w:rsidR="00791464" w:rsidRPr="00037441" w:rsidRDefault="00791464" w:rsidP="00181537">
      <w:pPr>
        <w:rPr>
          <w:rFonts w:asciiTheme="minorHAnsi" w:hAnsiTheme="minorHAnsi" w:cstheme="minorHAnsi"/>
          <w:sz w:val="22"/>
          <w:szCs w:val="22"/>
        </w:rPr>
      </w:pPr>
    </w:p>
    <w:sectPr w:rsidR="00791464" w:rsidRPr="00037441" w:rsidSect="00F71243">
      <w:headerReference w:type="first" r:id="rId10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104DD5" w14:textId="77777777" w:rsidR="00804056" w:rsidRDefault="00804056" w:rsidP="00F71243">
      <w:r>
        <w:separator/>
      </w:r>
    </w:p>
  </w:endnote>
  <w:endnote w:type="continuationSeparator" w:id="0">
    <w:p w14:paraId="7CCD261E" w14:textId="77777777" w:rsidR="00804056" w:rsidRDefault="00804056" w:rsidP="00F712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2D230B" w14:textId="77777777" w:rsidR="00804056" w:rsidRDefault="00804056" w:rsidP="00F71243">
      <w:r>
        <w:separator/>
      </w:r>
    </w:p>
  </w:footnote>
  <w:footnote w:type="continuationSeparator" w:id="0">
    <w:p w14:paraId="307514BE" w14:textId="77777777" w:rsidR="00804056" w:rsidRDefault="00804056" w:rsidP="00F712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A9BCB4" w14:textId="494FE0A1" w:rsidR="002B51B8" w:rsidRDefault="002B51B8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9264" behindDoc="0" locked="0" layoutInCell="1" allowOverlap="0" wp14:anchorId="77133BFD" wp14:editId="3903DB7A">
          <wp:simplePos x="0" y="0"/>
          <wp:positionH relativeFrom="page">
            <wp:posOffset>5345514</wp:posOffset>
          </wp:positionH>
          <wp:positionV relativeFrom="topMargin">
            <wp:posOffset>457200</wp:posOffset>
          </wp:positionV>
          <wp:extent cx="1982385" cy="46355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op_logo_cropped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97158" cy="46700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en-GB"/>
      </w:rPr>
      <w:drawing>
        <wp:inline distT="0" distB="0" distL="0" distR="0" wp14:anchorId="5F534F9C" wp14:editId="204C899D">
          <wp:extent cx="1834284" cy="946150"/>
          <wp:effectExtent l="0" t="0" r="0" b="635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80373" cy="96992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C70C3E"/>
    <w:multiLevelType w:val="hybridMultilevel"/>
    <w:tmpl w:val="C57EE626"/>
    <w:lvl w:ilvl="0" w:tplc="D33A16E6">
      <w:start w:val="1"/>
      <w:numFmt w:val="bullet"/>
      <w:pStyle w:val="Paragraph1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xMba0NLEwMrQwNTBX0lEKTi0uzszPAykwrAUAJ+JlBiwAAAA="/>
  </w:docVars>
  <w:rsids>
    <w:rsidRoot w:val="00F71243"/>
    <w:rsid w:val="00037441"/>
    <w:rsid w:val="00125B48"/>
    <w:rsid w:val="00164AB4"/>
    <w:rsid w:val="00181537"/>
    <w:rsid w:val="001C2C6C"/>
    <w:rsid w:val="002075A8"/>
    <w:rsid w:val="002B51B8"/>
    <w:rsid w:val="002D2AB2"/>
    <w:rsid w:val="00445031"/>
    <w:rsid w:val="00480EF3"/>
    <w:rsid w:val="00490042"/>
    <w:rsid w:val="00517AE1"/>
    <w:rsid w:val="006D04AF"/>
    <w:rsid w:val="00725209"/>
    <w:rsid w:val="00791464"/>
    <w:rsid w:val="00804056"/>
    <w:rsid w:val="00836157"/>
    <w:rsid w:val="00852F29"/>
    <w:rsid w:val="00862775"/>
    <w:rsid w:val="00877C22"/>
    <w:rsid w:val="0089648F"/>
    <w:rsid w:val="00964229"/>
    <w:rsid w:val="00A63E41"/>
    <w:rsid w:val="00B216C5"/>
    <w:rsid w:val="00B311E0"/>
    <w:rsid w:val="00B57FB9"/>
    <w:rsid w:val="00C375BB"/>
    <w:rsid w:val="00C94CC0"/>
    <w:rsid w:val="00EE53C4"/>
    <w:rsid w:val="00F2334C"/>
    <w:rsid w:val="00F712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8B89CD4"/>
  <w15:chartTrackingRefBased/>
  <w15:docId w15:val="{DE9AED05-6EED-47A1-8FD9-6D40A99D76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1243"/>
    <w:pPr>
      <w:spacing w:after="0" w:line="240" w:lineRule="auto"/>
    </w:pPr>
    <w:rPr>
      <w:rFonts w:ascii="Arial" w:eastAsiaTheme="minorEastAsia" w:hAnsi="Arial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71243"/>
    <w:pPr>
      <w:keepNext/>
      <w:keepLines/>
      <w:spacing w:before="400" w:after="100" w:afterAutospacing="1"/>
      <w:outlineLvl w:val="0"/>
    </w:pPr>
    <w:rPr>
      <w:rFonts w:eastAsiaTheme="majorEastAsia" w:cs="Arial"/>
      <w:b/>
      <w:bCs/>
      <w:color w:val="A00054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D04AF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71243"/>
    <w:rPr>
      <w:rFonts w:ascii="Arial" w:eastAsiaTheme="majorEastAsia" w:hAnsi="Arial" w:cs="Arial"/>
      <w:b/>
      <w:bCs/>
      <w:color w:val="A00054"/>
      <w:sz w:val="40"/>
      <w:szCs w:val="40"/>
    </w:rPr>
  </w:style>
  <w:style w:type="table" w:styleId="TableGrid">
    <w:name w:val="Table Grid"/>
    <w:basedOn w:val="TableNormal"/>
    <w:uiPriority w:val="59"/>
    <w:rsid w:val="00F71243"/>
    <w:pPr>
      <w:spacing w:after="0" w:line="240" w:lineRule="auto"/>
    </w:pPr>
    <w:rPr>
      <w:rFonts w:ascii="Arial" w:eastAsiaTheme="minorEastAsia" w:hAnsi="Arial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7124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71243"/>
    <w:rPr>
      <w:rFonts w:ascii="Arial" w:eastAsiaTheme="minorEastAsia" w:hAnsi="Arial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7124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71243"/>
    <w:rPr>
      <w:rFonts w:ascii="Arial" w:eastAsiaTheme="minorEastAsia" w:hAnsi="Arial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D04A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customStyle="1" w:styleId="Paragraph1">
    <w:name w:val="Paragraph1"/>
    <w:basedOn w:val="Normal"/>
    <w:link w:val="Paragraph1Char"/>
    <w:autoRedefine/>
    <w:qFormat/>
    <w:rsid w:val="006D04AF"/>
    <w:pPr>
      <w:widowControl w:val="0"/>
      <w:numPr>
        <w:numId w:val="1"/>
      </w:numPr>
      <w:autoSpaceDE w:val="0"/>
      <w:autoSpaceDN w:val="0"/>
      <w:adjustRightInd w:val="0"/>
      <w:spacing w:after="120"/>
      <w:outlineLvl w:val="2"/>
    </w:pPr>
    <w:rPr>
      <w:rFonts w:eastAsia="Times New Roman" w:cs="Arial"/>
      <w:lang w:eastAsia="en-GB"/>
    </w:rPr>
  </w:style>
  <w:style w:type="character" w:customStyle="1" w:styleId="Paragraph1Char">
    <w:name w:val="Paragraph1 Char"/>
    <w:link w:val="Paragraph1"/>
    <w:rsid w:val="006D04AF"/>
    <w:rPr>
      <w:rFonts w:ascii="Arial" w:eastAsia="Times New Roman" w:hAnsi="Arial" w:cs="Arial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2D2AB2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153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1537"/>
    <w:rPr>
      <w:rFonts w:ascii="Segoe UI" w:eastAsiaTheme="minorEastAsia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791464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03744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3314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pft.eoeppn@nhs.net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hpft.eoeppn@nhs.net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FB3B89-07C5-4DED-B9D4-553438CE9C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6</Words>
  <Characters>78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ancashire Care NHS Foundation Trust</Company>
  <LinksUpToDate>false</LinksUpToDate>
  <CharactersWithSpaces>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utani Gita (LCFT)</dc:creator>
  <cp:keywords/>
  <dc:description/>
  <cp:lastModifiedBy>BROOKS, Anna (HERTFORDSHIRE PARTNERSHIP UNIVERSITY NHS FOUNDATION TRUST)</cp:lastModifiedBy>
  <cp:revision>2</cp:revision>
  <dcterms:created xsi:type="dcterms:W3CDTF">2022-11-10T09:29:00Z</dcterms:created>
  <dcterms:modified xsi:type="dcterms:W3CDTF">2022-11-10T09:29:00Z</dcterms:modified>
</cp:coreProperties>
</file>